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5132C" w14:textId="77777777" w:rsidR="00EB245D" w:rsidRPr="00EB245D" w:rsidRDefault="00EB245D" w:rsidP="00EB24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333333"/>
          <w:sz w:val="24"/>
          <w:szCs w:val="24"/>
        </w:rPr>
      </w:pPr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 xml:space="preserve">Write a </w:t>
      </w:r>
      <w:proofErr w:type="gramStart"/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1-2 page</w:t>
      </w:r>
      <w:proofErr w:type="gramEnd"/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 xml:space="preserve"> report summarizing your recommendations for Big Mountain Resort. Be sure to include the figures you created to back up your </w:t>
      </w:r>
      <w:proofErr w:type="gramStart"/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recommendations</w:t>
      </w:r>
      <w:proofErr w:type="gramEnd"/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 </w:t>
      </w:r>
    </w:p>
    <w:p w14:paraId="5C1D6184" w14:textId="77777777" w:rsidR="00EB245D" w:rsidRPr="00EB245D" w:rsidRDefault="00EB245D" w:rsidP="00EB24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333333"/>
          <w:sz w:val="24"/>
          <w:szCs w:val="24"/>
        </w:rPr>
      </w:pPr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Title this document "Guided Capstone Project Report"</w:t>
      </w:r>
    </w:p>
    <w:p w14:paraId="6E32E4C9" w14:textId="77777777" w:rsidR="00EB245D" w:rsidRPr="00EB245D" w:rsidRDefault="00EB245D" w:rsidP="00EB24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333333"/>
          <w:sz w:val="24"/>
          <w:szCs w:val="24"/>
        </w:rPr>
      </w:pPr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Add your project report to your GitHub repo Guided Capstone folder </w:t>
      </w:r>
    </w:p>
    <w:p w14:paraId="317FD913" w14:textId="77777777" w:rsidR="00EB245D" w:rsidRPr="00EB245D" w:rsidRDefault="00EB245D" w:rsidP="00EB24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333333"/>
          <w:sz w:val="24"/>
          <w:szCs w:val="24"/>
        </w:rPr>
      </w:pPr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 xml:space="preserve">Submit a link to the folder </w:t>
      </w:r>
      <w:proofErr w:type="gramStart"/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below</w:t>
      </w:r>
      <w:proofErr w:type="gramEnd"/>
      <w:r w:rsidRPr="00EB245D">
        <w:rPr>
          <w:rFonts w:ascii="Roboto" w:eastAsia="Times New Roman" w:hAnsi="Roboto" w:cs="Times New Roman"/>
          <w:color w:val="333333"/>
          <w:sz w:val="24"/>
          <w:szCs w:val="24"/>
        </w:rPr>
        <w:t> </w:t>
      </w:r>
    </w:p>
    <w:p w14:paraId="5D703FFF" w14:textId="367E50BE" w:rsidR="00EB245D" w:rsidRDefault="00B132A6">
      <w:r>
        <w:t>Big mountain resort</w:t>
      </w:r>
    </w:p>
    <w:p w14:paraId="26EC632A" w14:textId="28B798CA" w:rsidR="00767F9B" w:rsidRDefault="00767F9B">
      <w:r>
        <w:t xml:space="preserve">The current price for big mountain resort for adult weekend ticket is 80$, which is about average among all resorts but </w:t>
      </w:r>
      <w:r>
        <w:t>is on the higher side</w:t>
      </w:r>
      <w:r>
        <w:t xml:space="preserve"> for mountain resorts. </w:t>
      </w:r>
      <w:proofErr w:type="gramStart"/>
      <w:r>
        <w:t>So</w:t>
      </w:r>
      <w:proofErr w:type="gramEnd"/>
      <w:r>
        <w:t xml:space="preserve"> there is a risk involved with increasing ticket price, that will driver customers away from the resort. </w:t>
      </w:r>
    </w:p>
    <w:p w14:paraId="266D3C53" w14:textId="3833E960" w:rsidR="00767F9B" w:rsidRDefault="00E13956">
      <w:r>
        <w:rPr>
          <w:noProof/>
        </w:rPr>
        <w:drawing>
          <wp:inline distT="0" distB="0" distL="0" distR="0" wp14:anchorId="20A5E46C" wp14:editId="5AAA7B4E">
            <wp:extent cx="2902297" cy="159471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6" cy="1603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3956">
        <w:t xml:space="preserve"> </w:t>
      </w:r>
      <w:r>
        <w:rPr>
          <w:noProof/>
        </w:rPr>
        <w:drawing>
          <wp:inline distT="0" distB="0" distL="0" distR="0" wp14:anchorId="2279FFDE" wp14:editId="5C298D79">
            <wp:extent cx="2771978" cy="150030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149" cy="1511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B8AEC" w14:textId="77777777" w:rsidR="00C016C8" w:rsidRDefault="00C016C8">
      <w:r>
        <w:t>Based on the data shown in all resorts but Big Mountain, there are several strategies that could be used as follows:</w:t>
      </w:r>
    </w:p>
    <w:p w14:paraId="362451E1" w14:textId="2620F6AF" w:rsidR="00E3044E" w:rsidRDefault="00E3044E" w:rsidP="00C016C8">
      <w:pPr>
        <w:pStyle w:val="ListParagraph"/>
        <w:numPr>
          <w:ilvl w:val="0"/>
          <w:numId w:val="2"/>
        </w:numPr>
      </w:pPr>
      <w:r>
        <w:t xml:space="preserve">Closing 5 </w:t>
      </w:r>
      <w:r w:rsidR="00BF103A">
        <w:t xml:space="preserve">lease used </w:t>
      </w:r>
      <w:r>
        <w:t xml:space="preserve">runs </w:t>
      </w:r>
      <w:r w:rsidR="00BF103A">
        <w:t>will decrease revenue by 3 million, but also reduce cost</w:t>
      </w:r>
      <w:r w:rsidR="003A3A0B">
        <w:t>, which we do not have information about</w:t>
      </w:r>
      <w:r w:rsidR="00962FDA">
        <w:t xml:space="preserve">. </w:t>
      </w:r>
    </w:p>
    <w:p w14:paraId="670166CA" w14:textId="142532FD" w:rsidR="00C016C8" w:rsidRDefault="00DF506A" w:rsidP="00C016C8">
      <w:pPr>
        <w:pStyle w:val="ListParagraph"/>
        <w:numPr>
          <w:ilvl w:val="0"/>
          <w:numId w:val="2"/>
        </w:numPr>
      </w:pPr>
      <w:r>
        <w:t>Adding a run with an increased vertical drop of 150 feet, that will increase revenue by 2.7 million. But that also requires more maintenance cost</w:t>
      </w:r>
      <w:r w:rsidR="00C91AD4">
        <w:t>, which we do not have information about</w:t>
      </w:r>
    </w:p>
    <w:p w14:paraId="7430BCF7" w14:textId="77777777" w:rsidR="00FA22B7" w:rsidRDefault="00704453" w:rsidP="00FA22B7">
      <w:pPr>
        <w:pStyle w:val="ListParagraph"/>
        <w:numPr>
          <w:ilvl w:val="0"/>
          <w:numId w:val="2"/>
        </w:numPr>
      </w:pPr>
      <w:r>
        <w:t xml:space="preserve">On top of strategy 2, adding 2 acres of snow making, will increase the revenue by 0. </w:t>
      </w:r>
      <w:proofErr w:type="gramStart"/>
      <w:r>
        <w:t>So</w:t>
      </w:r>
      <w:proofErr w:type="gramEnd"/>
      <w:r>
        <w:t xml:space="preserve"> adding snow making does not help when vertical drop is added. </w:t>
      </w:r>
      <w:proofErr w:type="gramStart"/>
      <w:r w:rsidR="00FA22B7">
        <w:t>So</w:t>
      </w:r>
      <w:proofErr w:type="gramEnd"/>
      <w:r w:rsidR="00FA22B7">
        <w:t xml:space="preserve"> this strategy should not be taken. </w:t>
      </w:r>
    </w:p>
    <w:p w14:paraId="12F2F958" w14:textId="53FAF8DB" w:rsidR="009A1BAA" w:rsidRDefault="009A1BAA" w:rsidP="00C016C8">
      <w:pPr>
        <w:pStyle w:val="ListParagraph"/>
        <w:numPr>
          <w:ilvl w:val="0"/>
          <w:numId w:val="2"/>
        </w:numPr>
      </w:pPr>
      <w:r>
        <w:t xml:space="preserve">Increase the longest run by .2 miles and add snow making by 4 acres, and this does not increase any review. </w:t>
      </w:r>
      <w:proofErr w:type="gramStart"/>
      <w:r>
        <w:t>So</w:t>
      </w:r>
      <w:proofErr w:type="gramEnd"/>
      <w:r>
        <w:t xml:space="preserve"> this strategy should not be taken. </w:t>
      </w:r>
    </w:p>
    <w:p w14:paraId="111EA8CE" w14:textId="47C53993" w:rsidR="00704453" w:rsidRDefault="0098693E" w:rsidP="0098693E">
      <w:r>
        <w:t xml:space="preserve">It requires further information bout maintenance cost per run to weigh if strategy 1 is better/worse than strategy 2. </w:t>
      </w:r>
      <w:r w:rsidR="00786ADC">
        <w:t xml:space="preserve">According to the price comparison with other mountain resorts, strategy 1 seems like a better choice, if no further information is given. </w:t>
      </w:r>
    </w:p>
    <w:p w14:paraId="2A9E1EAC" w14:textId="77777777" w:rsidR="0098693E" w:rsidRDefault="0098693E" w:rsidP="0098693E"/>
    <w:sectPr w:rsidR="00986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50E05"/>
    <w:multiLevelType w:val="hybridMultilevel"/>
    <w:tmpl w:val="6B82B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D20D16"/>
    <w:multiLevelType w:val="multilevel"/>
    <w:tmpl w:val="6D7EF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1sTAzNzI1szBW0lEKTi0uzszPAykwqgUA0HzjhCwAAAA="/>
  </w:docVars>
  <w:rsids>
    <w:rsidRoot w:val="00BC3074"/>
    <w:rsid w:val="0004577C"/>
    <w:rsid w:val="00244EE7"/>
    <w:rsid w:val="003665D8"/>
    <w:rsid w:val="003A3A0B"/>
    <w:rsid w:val="00490002"/>
    <w:rsid w:val="004963AD"/>
    <w:rsid w:val="00704453"/>
    <w:rsid w:val="00767F9B"/>
    <w:rsid w:val="00786ADC"/>
    <w:rsid w:val="007A4708"/>
    <w:rsid w:val="008C148F"/>
    <w:rsid w:val="00962FDA"/>
    <w:rsid w:val="0098693E"/>
    <w:rsid w:val="009A1BAA"/>
    <w:rsid w:val="009E47A6"/>
    <w:rsid w:val="00B132A6"/>
    <w:rsid w:val="00BC3074"/>
    <w:rsid w:val="00BE1119"/>
    <w:rsid w:val="00BF103A"/>
    <w:rsid w:val="00C016C8"/>
    <w:rsid w:val="00C75A05"/>
    <w:rsid w:val="00C91AD4"/>
    <w:rsid w:val="00D2769A"/>
    <w:rsid w:val="00DF506A"/>
    <w:rsid w:val="00E13956"/>
    <w:rsid w:val="00E3044E"/>
    <w:rsid w:val="00EB245D"/>
    <w:rsid w:val="00FA2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4B427"/>
  <w15:chartTrackingRefBased/>
  <w15:docId w15:val="{EAAFB608-B99C-4A98-AC08-86D8537BD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6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6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Yang</dc:creator>
  <cp:keywords/>
  <dc:description/>
  <cp:lastModifiedBy>Xiao Yang</cp:lastModifiedBy>
  <cp:revision>3</cp:revision>
  <dcterms:created xsi:type="dcterms:W3CDTF">2021-06-09T00:02:00Z</dcterms:created>
  <dcterms:modified xsi:type="dcterms:W3CDTF">2021-06-09T00:02:00Z</dcterms:modified>
</cp:coreProperties>
</file>